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2</w:t>
      </w:r>
      <w:r>
        <w:t xml:space="preserve"> </w:t>
      </w:r>
      <w:r>
        <w:t xml:space="preserve">ฝึก</w:t>
      </w:r>
      <w:r>
        <w:t xml:space="preserve"> </w:t>
      </w:r>
      <w:r>
        <w:t xml:space="preserve">ASR</w:t>
      </w:r>
      <w:r>
        <w:t xml:space="preserve"> </w:t>
      </w:r>
      <w:r>
        <w:t xml:space="preserve">+</w:t>
      </w:r>
      <w:r>
        <w:t xml:space="preserve"> </w:t>
      </w:r>
      <w:r>
        <w:t xml:space="preserve">P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6</w:t>
      </w:r>
      <w:r>
        <w:t xml:space="preserve"> </w:t>
      </w:r>
      <w:r>
        <w:t xml:space="preserve">พฤศจิก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ฤหัสบดีที่</w:t>
      </w:r>
      <w:r>
        <w:t xml:space="preserve"> </w:t>
      </w:r>
      <w:r>
        <w:t xml:space="preserve">7</w:t>
      </w:r>
      <w:r>
        <w:t xml:space="preserve"> </w:t>
      </w:r>
      <w:r>
        <w:t xml:space="preserve">พฤษจิก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 สวัสดีครับ ขอต้อนรับ คุณผู้ชมและผู้ฟัง ติดตามรายการ ติดตาม อยู่กับคุณณัฏฐพัชรพล กรมพัฒนา อาจารย์ ล่ามภาษามือ ประจำรายการของเรา อีกสัก ครู่หนึ่งทุ่ม ของข่าวต่างประ เทศรอพบกับคุณ กิตติ การ เลือกตั้งสหรัฐ อเมริกาปิดห*บแล้ว บางพื้นที่ และก็เริ่มนับ คะแนนแล้ว เช้า วันนี้พบกัน ตอนนี้ผม และคุณณัฐพล จะพาคุณผู้ชม ไป ติดตามบรรยากาศอันเป็น เมื่อวาน นี้รองประธาน สภาผู้แทนราษฎรคนที่ 1 ได้ ไป ทอดถวาย ณวัด สังเวชวิศยาราม ในส่วน ของกรุงเทพ วัน นี้เลยครับ นายพิเชษฐ์เชื้อเมือง พานรองประธาน วันนี้ได้ครับนายพิเชษฐ์เชื้อเมืองพานรองประธานสภาผู้แทนราษฎรคนที่ 1 เป็น ประธานในพิธี ถวายผ้ากฐิน พระราชทานประจำ ปีพุทธศักราช ของ สภาผู้แทนราษฎร ณพระอุโบสถ วัดสังเวช วิศยารามแขวง วัดสามพระยาเขต โดย มีสมาชิก เลข าธิการสภา ผู้แทนราษฎร และคณะผู้บริหาร   รวมถึงบุคลากร ของสำนักงาน เลขาธิการสภา รวมไปถึงบุคลากรของสำนักงานเลขาธิการสภาผู้แทนราษฎร ตลอด จนประชาชน บริเวณใกล้เคียง เข้าร่วมพิธีดังกล่าวด้วย  รองประธาน สภาผู้แทนราษฎร ถวาย เครื่องบริวาร กฐินพระราชทานทั้งหมด  แด่พระ สงฆ์องค์ครอง และถวาย จตุปัจจัย เพื่อบำรุงบูรณะพระอาราม เจ้าอาวาส วัดสังเวชวิศยารามประธานสงฆ์ ผู้เข้าร่วมพิธี ถวาย จตุปัจจัยไทย ธรรมแด่พระสงฆ์  พร้อม กันนี้รองประธาน สภาผู้แทนราษฎรคนที่ 1 อยาก ได้มอบ และเงินสนับสนุน ให้แก่โรงเรียน วัดสังเวช วิศยารามจำนวน  20000 บาท  ดูยอด เงินทำบุญ ในพิธีถวาย ผ้ากฐินพระราชทาน ประจำปีพ เป็นจำนวนเงินทั้งสิ้น 5   ดูยัง ยังไม่หักค่าใช้จ่าย ฎีกากฐินพระราชทาน เป็นผ้ากฐิน ที่พระบาท วันนี้กฐินพระราชทานเป็นผ้ากฐินที่พระบาทสมเด็จพระเจ้าอยู่หัว ทรงพระกรุณา โปรดเกล้าโปรดกระหม่อม พระราชทานพระกฐิน ให้แก่ส่วนราชการ เอกชน และประชาชน ทั่วไปนำไป ถวายพระสงฆ์จำ พรรษาณพระอารามหลวง ทั่วราชอาณาจักร ในรัชกาลทุกปี  สำ หรับวัดสังเวช เป็น พระอาราม  ตั้งอยู่เลข ที่ 110 ซอยสามเสน 1 เชื่อมระหว่าง ถนนพระอาทิตย์กับ เดิมชื่อ วัดสามจีน เหลือและ เดิมชื่อวัดสามจีนเหนือและวัดบางลำภู เป็น พระอารามที่สำคัญ เป็นวัดในพระ บรมราชู ปถัมภ์มาตั้งแต่ ลูก มาถึงพระบาท สมเด็จพระ จอมเกล้าเจ้า อยู่หัวรัชกาลที่ 4  พระองค์ ทรงเป็นนักปราชญ์ด้านภาษา แล้ว มีความเลื่อมใส ในบวรพระ พุทธศาสนาเป็นอย่างยิ่ง ได้ ทรงพระกรุณา เปลี่ยนชื่อ จากวัดบาง เปลี่ยนชื่อจากบางลำพูเสียใหม่ว่า  วัดสังเวช วัดที่มี ความสำคัญ วัดหนึ่งของคณะสงฆ์ไทย มิน่าประวัติศาสตร์ญี่ปุ่นจารึกจดจำ มิน่าประวัติศาสตร์ที่คุณจารึกจดจำมาโดยตลอด นอกจาก นี้นะครับ เป็นวัดในพระ บรมราชูปถัมภ์ เจ้า นายพระ องค์ชั้นสูง ได้ทรงอุปถัมภ์ บำรุงเป็นพระ อารามหลวงยังมีหลักฐาน ที่บันทึกแผ่น ไมโครฟิล์ม ในหอสมุดแห่งชาติว่า พระบาท สมเด็จพระพุทธยอดฟ้า จุฬาโลกมหาราชรัชกาลที่ 1  ได้ เสด็จพระราชดำเนิน ทอดพระ ได้เสด็จพระราชดำเนินทอดผ้าพระกฐินหลวง ณวัดบางลําภู หรือวัดสังเวช วิศยาราม รวมหลายครั้ง หลายๆ คนนะครับตอนนี้ เตรียม ตัวที่จะไป ทำบุญทอดกฐิน กับวันเสาร์อาทิตย์ วันหยุดนับไป น่า จะไปถึงประมาณ ต้องกราบ ขออนุโมทนาบุญ ด้วยกับ คุณฟังนะ  นอนทับในส่วนของกฐินพระราชทาน ในส่วนของกฐินพระราชทานเดี๋ยวก็จะเห็นว่า สํานักงานเลขาธิการ สภาผู้แทนราษฎร ก็ จะรับผ้ากฐินพระราชทาน  ไปทอดณวัดต่าง เป็นประจำ ทุกปีจะมีโอกาสได้ ๆเป็นประจำทุกปีมีโอกาสได้ร่วมทำบุญด้วยแล้วก็ขออนุโมทนาบุญ พี่น้องประชา ชนคนไทยทุก ท่านด้วยเช่นกัน ขอ เชิญชวนผู้ชม อีกครั้งนึงดีกว่าถ้ากูส่งไป ติดตามข่าวกัน หัวหน้า พรรคประชาชนได้ ครับมีการตั้ง ข้อ สังเกตนะครับ ถึงเกี่ยวกับเรื่อง ของสัมปทาน ปิโตรเลียม สืบ เนื่องจากกรณี ข้อผิดพลาด เกี่ยวกับเรื่องของ ไทยกัมพูชา อาจจะ มีผลได้ผล เสียอาจจะเสียประโยชน์ ของประเทศไทย ไปได้ไปติดตามเรื่องนี้ กลับ ถึงบ้านของคุณณัฐพงษ์ เรืองปัญญาวุฒิ นะครับหัวหน้า พรรคประชาชนมีการโพสต์ อ้างสิทธิ์ใน ไหล่ทวีป ทับซ้อนการหรือ ว่าโอซีเอระหว่างไทยกับกัมพูชา  ขนาด มีความ สำคัญอย่างยิ่ง ต่อประชาชน คนไทยทั้งประเทศ ครับเพราะว่าเกี่ยว พันอย่างมีนัยยะสำคัญ ความ พยากรณ์ ปิโตรเลียมจาก อ่าวไทยขึ้นมา ใช้ประโยชน์ เป็นสมบัติชาติที่มีมูลค่า มหา ศาลและรัฐ บาลไทยได้พยายาม ดำเนินการ เรื่องนี้มา แต่ ก็ยังไม่ ประสบกับความสำเร็จ ผมจึงอยาก เชิญชวนประชา ชนให้เห็นถึง ประเด็นสำคัญ ของเรื่องนี้นะ ครับว่ามี ผมจึงอยากชี้ชวนประชาชนให้เห็นถึงประเด็นสำคัญของเรื่องนี้นะครับว่ามีมากกว่าเรื่องของกู พูดนะแล้ว ก็การปัก ปันเขตแดน ของระหว่างไทย กับกัมพูชา ขูดนะแล้วก็การปักปันเขตแดนของระหว่างไทยกับกัมพูชาที่ตอนนี้ เป็น ที่สนใจ กันอยู่ว่า เราเสี่ยงที่ จะเสียอธิปไตยเหนือเกาะกูด  จากการ กระทรวงการ ต่างประเทศก็ ได้ยินชัด ว่า ใครไม่ เคยลงงานใดๆ ที่มีผู้ผูกพัน ยอมรับเส้นแบ่ง MOU รัฐบาล กัมพูชาว่าด้วย พื้นที่ไทย และกัมพูชาอ้าง ครับสอนการเป็นเพียง ความตก ลงกำหนดกรอบ และกลไกการ เจรจาระหว่าง และ มีการรับทราบ การลากเส้น อาณาเขตทางทะเลของ แต่ละฝ่าย รับทราบจุดยืน และมีการรับทราบการลากเส้นอาณาเขตทางทะเลของแต่ละฝ่ายให้รับทราบจุดยืนกัมพูชากัมพูชา จุดยืนของ ไทยว่ามีความแตกต่างกัน ไม่ ใช่การที่ไทย ยอมรับเส้น อาณาเขตทาง ทะเลที่กัมพูชา ดังนั้น จึงเป็นที่ชัด เจนแล้วนะ ครับทั้งใน ทางกฎหมาย และทางปฏิบัติ ว่าเกาะ กูดเป็นของไทย และกัมพูชา ก็ไม่เคย อ้างหรือมี ข้อผิดพลาดเรื่อง แต่อย่างใด ดังนั้น ก็ไม่มีทาง พูดแต่อย่างใดดังนั้นก็ไม่มีทางที่จะเป็นของชาติอื่น เรื่อง น่ากังวลที่ ยังไม่ได้มีการ พูดถึงกันมาก ก็คือเรื่องของ การจัดการผล ประโยชน์ เหนือแหล่งปิโตรเลี่ยมใน ร้านถือว่าเป็น สมบัติชาติ ที่มีมูล ถือว่าเป็นสมบัติชาติที่มีมูลค่ามหาศาลครับ ต้น จึงมีการ ตั้งข้อคำ ถึง แผนการจัดการ สัมปทาน ปิโตรเลียมในพื้นที่  ไทยกับ กัมพูชาเจรจาการเป็น ผล สำเร็จจนนำไป สู่การเปิด สัมปทาน เหนือพื้นที่ ไทยเคย ให้แก่บริษัท ต่างๆทั้ง ของไทยและต่าง ชาติตั้งแต่ปี   ถูกแช่แข็งไว้ เนื่องจาก ยังไม่สามารถ ตกลงเรื่องของ การอ้างสิทธิ์ จะ มีการจัดการอย่างไร หา กมีการ เปิดประมูลใหม่ รัฐบาล จะจัดการอย่าง ไรให้เกิดความ เป็นธรรมต่อทุก ฝ่ายไม่ละเมิด กติการะหว่างประเทศ และ ทำให้ประชา ชนเชื่อได้ว่า ความพยายามใน การเจรจากับ กัมพูชา หลายสิบปี ที่ผ่านมา เพื่อเปิดแหล่งปิโตรเลียมนี้ เป็นไปเพื่อ ผลประโยชน์ แห่งชาติและ ประชาชนชาว ไทยไม่ใช่ ทุน กลุ่มใดกลุ่ม หนึ่งเข้ามา แสวงหาความ กลุ่มทุนกลุ่มใดกลุ่มหนึ่งเข้ามาแสวงหาความมั่งคั่ง  ทรัพยากร อันเป็นของไทย เหมือน กับพี่ประชา ชนเกิดข้อครหา ต่อท่าที และนโยบาย กระบาลหลายชุด ที่ผ่านมา   ถนน ให้มีการใช้ ประโยชน์จาก แหล่ง ปิโตรเลียมในพื้นที่ oca ในช่วงโค้งสุด ท้ายก่อนการเปลี่ยนผ่านที่ โลก จะเข้าสู่ยุค พลังงานสะอาดอย่างสมบูรณ์ แต่ เราก็ต้อง ให้ทรัพยา กรอันเป็นสม บัติของชาว จัดสรรอย่างโปร่งใส เป็นพราหมณ์เพื่อความมั่งคั่ง ความ มั่นคงทางพลัง งานของประชาชนทั้งชาติครับ ปัญหาใหญ่ คุณ ณัฐพงษ์ เรืองปัญญาวุฒิ   รู้สึก ระแวงแคลงใจ ต่อเป้า ประสงค์ที่แท้จริง นาฬิกา เร่งเจรจา เขตแดนพื้น ในการเร่งเจรจาเขตแดนพื้นที่ oca เพื่อที่จะเปิดแหล่งปิโตรเลียม ต้น ก็เชื่อว่า หากรัฐบาลเปิด ข้อมูลเกี่ยว กับสัมปทาน หรือว่ามีการ ในการบริหาร ทรัพยากรปิโตรเลียม ในพื้นที่ oca นะครับ ช่วย คลายความกังวลแล้วก็ ที่มี ต่อรัฐบาล ลงมาได้มากเลย แล้วก็ทำให้ การเจรจาเรื่อง ของพื้นที่ทับซ้อน รวม ถึงการพัฒนา เดิน หน้าไปได้โดย หาก พูดถึงพื้น ที่ทับซ้อนทาง ทะเลระหว่างไทย และกัมพูชา นะครับผมก็มี คนออกมา สมควร ที่จะฟังเสียงของ สมาชิกสภาผู้แทน ราษฎรหนึ่งเดียว กูจบแล้วก็คือ สมเด็จก็คือ scada แสง   บอก ว่าอยากจะ ให้คนไทยตั้งสติ แล้ว ก็เดินหน้า เรื่องนี้ไปด้วย กันในการพัฒนา ประเทศไทยของ ไปฟัง การเปิด เผยนะครับ ของคุณกระบี่ ศึกแสงสมาชิก สภาผู้แทนราษฎร ได้ โพสต์ Facebook ส่วนตัวกรณีข้อพิพาทของเขตแดนไทยกัมพูชาบอกว่าตนเองไม่อยากแสดงความคิดมาก เกรงว่าอาจ จะนำข้อมูล ที่เคยทำงาน ไว้ในชั้นความ ลับออกมาเปิดเผยได้ ต้น ขอยืนยัน ว่าจะปฏิบัติ ตามระเบียบว่าด้วยการ รักษาความลับ ทางราชการอย่าง สำหรับ ประเด็นเรื่องของ เขตแดนนั้น ยังมีประเด็น ที่ทางไทย และกัมพูชาดำเนินการอยู่ หลักเขตที่ 3 มี ประเด็นของการลากเส้น เขตแดนของ ทั้งสองประเทศ ที่ยังไม่สามารถ หาข้อตก  แต่ถึงอย่างไร ก็ตามตนเข้า ใจในลักษณะ ทางความคิด ความสัมพันธ์ ระหว่างไทยและกัมพูชา การบริหาร ของทั้งสองประเทศ ที่มีความใกล้ ชิดกันมากๆเลยทีเดียว คุณสามารถ จะหารือข้ามกระบวนการ ไม่ ถึงการแสวง หาความสัมพันธ์ ด้านการ พัฒนาธุรกิจ ที่ฝังอยู่ในเขตแดน  ยัง มีข้อพิพาท การ เมืองไทยในปัจจุบัน ก็คือการเมืองแห่งการตั้งสติ  โดยสิ่ง แรกที่ทุกคน จะต้องเข้าใจ ถึงวัตถุ ประสงค์จุดประสงค์ขอ งทุกฝ่ายให้ได้ว่า ทุกฝ่าย หวังดีมอง ผลประโยชน์ของ ประเทศเข้า มาเป็นอันดับ 1  ในลักษณะ ของการเพิ่มพูน กำไรให้ การป้อง กันการปกป้อง ผลประโยชน์ของชาติ และสิ่ง ที่สำคัญที่ สุดนั่นก็คือ ทุกคนต้องคิดต่อ  คือทาง ใดที่จะเป็น ผลดีต่อประเทศชาติ แล้ว ประชาชน และประชาชนมากที่สุด  กำไร ที่จะเพิ่มพูน ศักยภาพ ของประเทศมากกว่า  สิ่ง ที่เราจะต้อง สูญเสียไป หรือไม่อย่าง ไร และหากพิจารณาแล้ว ว่ากำไร ต่อไป ว่าสิ่ง ที่เราจะสูญ  มันก็จะ น้อยกว่าที่จะ  แล้ว จะเป็นสิ่งที่ สูญเสียและยอม  รูป ไปถึงจะ ต้องมีการแก้ ไขหรือลูกเลิก MOU 44 พี่เป็นต้นเหตุ ปัญหาให้ได้ด้วยเช่นกัน พร้อม กับยามนะครับ สิ่งที่สำคัญ ที่สุดนั่นก็ พร้อมกับย้ำนะครับสิ่งที่สำคัญที่สุดนั่นก็คือการตั้งสติ  เนื่องจาก ประเทศไทยบอบช้ำ ไม่ ควรจะบอบช้ำ เพิ่มเติมขึ้น และควรที่จะ ช่วยกันเดิน หน้าสร้างประเทศ ไทยไปด้วย ไม่ควรจะบอกฉันเพิ่มเติมขึ้นและควรที่จะช่วยกันเดินหน้าสร้างประเทศไทยไปด้วยกันอย่างมั่นคง ไป  ฟัง เรื่องนี้จาก ข้างของสมาชิก วุฒิสภารับรอง งานการต่าง ประเทศวุฒิสภา มี การพูดถึง เกี่ยวกับเรื่อง งานการต่างประเทศวุฒิสภาก็มีการพูดถึงเกี่ยวกับเรื่องของพื้นที่ทับซ้อน ก็ออก มาขอให้ทุก  พี่จะ ปลุก วาทกรรม  ว่าเกาะกูดเนี่ย โดยมี การเปิดเผยจาก คุณจิต นิยมครับรองประธาน คณะกรรมาธิการ วุฒิ สภาครับมี การกล่าวถึงสาร ะสำคัญของ MOU 44 ระหว่างไทยกับกัมพูชา MOU 44 คือบันทึกความเข้าใจระหว่างรัฐบาลแห่งราชอาณาจักรไทยกับรัฐบาลแห่งราชอาณาจักรกัมพูชา ว่าด้วยพื้น ที่ไทยและกัมพูชา พื้น ที่ทับซ้อนกัน ขึ้นใน บันทึกความ เข้าใจดังกล่าว ได้มีการระบุ ถึงการรักษา ผลประโยชน์สูง สุดของทั้งสองประเทศ ที่มีการ ตกลงกัน บนพื้นฐานที่ ยอมรับร่วมกัน ได้โดยเร็ว ปิโตรเลียม ในพื้นที่ อ้างสิทธิ์ทับซ้อน   ซึ่งในบันทึก ความเข้าใจดัง กล่าวยังระบุ ว่ามีการ ตกลงแบ่ง ร่วม กันสำหรับทะเลอาณาเขต ไหล่ทวีปและ เศรษฐกิจ จำเพาะในพื้น ที่ที่มีการ คุณจิตนิยม ยังบอกนะครับ ว่าบันทึกความ เข้าใจนี้ จะไม่มีการ พูดถึงการแบ่ง และการ เสียดินแดน โดยเฉพาะ การอ้างสิทธิ ์ทางทะเลของ แต่ละประเทศ ซึ่งต้อง เริ่ม ในสมัย ของรัฐบาลของ อดีต นายกรัฐ มนตรีกัมพูชาเองก็ ได้ติดตาม อย่างใกล้ชิดแล้วก็ เร่งรัด ในเรื่องของ  MOU 44 มาโดยตลอด เป็นทางการ ไปเองนั่นแหละ ครับที่ประสบ ปัญหาการเมือง จึงยัง ความ  ทาง ทางการกัมพูชา ยังไม่มีข้อ แม้ใดๆ โดยเฉพาะ ในประ เด็นการเสีย เกาะกูด ให้กับทาง กัมพูชาแม้แต่ ตารางนิ้วเดียว ตาม สนธิ สัญญาระหว่างไทย กับฝรั่งเศส รวมถึงอนุสัญญา เจนีวา ตามสนธิสัญญาระหว่างไทยกับฝรั่งเศสร่วมอนุสัญญาเจนีวาซึ่งระบุ   เป็น ของ พิจิตรนิยม ยังบอกอีกนะ  สำหรับ พื้นที่ทับ ซ้อนที่ยัง ไม่สามารถ ตกลงกัน ได้ระหว่างไทยกับกัมพูชา มี   ซึ่งเป็น การแบ่งเขตทาง ทะเลที่ยังไม่ มีความชัดเจน พื้นที่ดังกล่าวถูกแบ่ง ในพื้น เนื่องจาก ทั้งสองประเทศ ต่างก็จำ เป็นที่จะต้อง รักษาผล ในพื้นที่ พื้นที่ ตกลง ร่วมกันแล้ว ว่าควรเป็น พื้นที่ที่มี การ พัฒนาร่วมกัน แต่ติดที่ ทางการไทย ยังไม่มี มาโดยตลอด แล้ว ก็ยังมี การตีความกันว่า หากจะดำ เนินการต้อง คือการ แบ่งเขตทางทะเล ทางกฎหมายระหว่างประเทศ แล้ว ก็พื้นที่ ที่มีการพัฒนา คุณ ทิพย์ก็ ว่ามาทักกรรมขายชาติขายแผ่นดิน  ไม่ ควรเกิดขึ้น เพราะว่าพื้นที่ดังกล่าว เป็นพื้นที่ใต้ ทะเลไม่ เกี่ยวเนื่องกับ พื้นที่บน บกจึงไม่เกี่ยว กับการเสียดิน ซึ่ง การพัฒนา พื้นที่ร่วม การคือการ นำ คลังปิโตรเลียม แล้ว ก็ก๊าซธรรมชาติ มาใช้ ประโยชน์ร่วมกันซึ่ง ก็เป็นผล กับประชา ชนของทั้ง สมกับพื้น ที่ทับซ้อนทาง ทะเลระหว่างไทย และกัมพูชา โดยเฉพาะพื้นที่ของเกาะกูด ว่ากันว่า ส่วน มีทรัพย ากรที่เป็นปิโตรเลียมหรือไม่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2 ฝึก ASR + PE ห้องข่าวรัฐสภาแชนแนล ข่าวเช้า วันที่ 6 พฤศจิกายน 2567 เวลา 08.00-09.00 น.</dc:title>
  <dc:creator/>
  <cp:keywords/>
  <dcterms:created xsi:type="dcterms:W3CDTF">2024-11-07T02:32:55Z</dcterms:created>
  <dcterms:modified xsi:type="dcterms:W3CDTF">2024-11-07T02: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7 พฤษจิกายน 2567 เวลา 09.00 น.</vt:lpwstr>
  </property>
  <property fmtid="{D5CDD505-2E9C-101B-9397-08002B2CF9AE}" pid="3" name="subtitle">
    <vt:lpwstr/>
  </property>
</Properties>
</file>